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F5279" w:rsidRDefault="004A671C">
      <w:r>
        <w:t>Scoring method</w:t>
      </w:r>
    </w:p>
    <w:p w:rsidR="004A671C" w:rsidRDefault="00957488">
      <w:r>
        <w:t>Goal Overall impression of opportunity available for SFA</w:t>
      </w:r>
      <w:r w:rsidR="001D3000">
        <w:t>.  Lower score means higher opportunity for improvement. Perfect score would be</w:t>
      </w:r>
      <w:r w:rsidR="00B64862">
        <w:t xml:space="preserve"> 14 as currently designed.  I am open to any suggestions you </w:t>
      </w:r>
      <w:proofErr w:type="gramStart"/>
      <w:r w:rsidR="00B64862">
        <w:t>have to</w:t>
      </w:r>
      <w:proofErr w:type="gramEnd"/>
      <w:r w:rsidR="00B64862">
        <w:t xml:space="preserve"> improve this, changing weight of any particular component to show more importance as needed. </w:t>
      </w:r>
    </w:p>
    <w:p w:rsidR="00957488" w:rsidRDefault="00957488">
      <w:r>
        <w:t>Key Components of score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Program ADP (SMP, ASP, NSLP, SBP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SFSP (ADP &amp; Sites/school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4-Day School Week (True/False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CEP (True/False/</w:t>
      </w:r>
      <w:proofErr w:type="gramStart"/>
      <w:r>
        <w:t>Partial(</w:t>
      </w:r>
      <w:proofErr w:type="gramEnd"/>
      <w:r>
        <w:t>number of students CEP/total SFA students))</w:t>
      </w:r>
    </w:p>
    <w:p w:rsidR="00957488" w:rsidRDefault="00957488" w:rsidP="00C3554B">
      <w:pPr>
        <w:pStyle w:val="ListParagraph"/>
        <w:numPr>
          <w:ilvl w:val="0"/>
          <w:numId w:val="2"/>
        </w:numPr>
      </w:pPr>
      <w:r>
        <w:t>Urban/Rural</w:t>
      </w:r>
      <w:r w:rsidR="005D522F">
        <w:t>/Frontier</w:t>
      </w:r>
    </w:p>
    <w:p w:rsidR="00957488" w:rsidRDefault="008E4A8A" w:rsidP="00C3554B">
      <w:pPr>
        <w:pStyle w:val="ListParagraph"/>
        <w:numPr>
          <w:ilvl w:val="0"/>
          <w:numId w:val="2"/>
        </w:numPr>
      </w:pPr>
      <w:r>
        <w:t>Percent of students eligible for free meals</w:t>
      </w:r>
    </w:p>
    <w:p w:rsidR="008E4A8A" w:rsidRDefault="008E4A8A" w:rsidP="00C3554B">
      <w:pPr>
        <w:pStyle w:val="ListParagraph"/>
        <w:numPr>
          <w:ilvl w:val="0"/>
          <w:numId w:val="2"/>
        </w:numPr>
      </w:pPr>
      <w:r>
        <w:t>Percent of students eligible for reduced cost meals</w:t>
      </w:r>
    </w:p>
    <w:p w:rsidR="00C3554B" w:rsidRDefault="00C3554B" w:rsidP="00C3554B">
      <w:pPr>
        <w:pStyle w:val="ListParagraph"/>
        <w:numPr>
          <w:ilvl w:val="0"/>
          <w:numId w:val="2"/>
        </w:numPr>
      </w:pPr>
      <w:r>
        <w:t xml:space="preserve">District </w:t>
      </w:r>
      <w:proofErr w:type="gramStart"/>
      <w:r>
        <w:t>size(</w:t>
      </w:r>
      <w:proofErr w:type="gramEnd"/>
      <w:r>
        <w:t>&lt;50,51-500, 501-1000, 1001-5000,5001-10000, &gt;10000)</w:t>
      </w:r>
    </w:p>
    <w:p w:rsidR="00957488" w:rsidRDefault="00957488" w:rsidP="00C3554B"/>
    <w:p w:rsidR="00C3554B" w:rsidRPr="001D3000" w:rsidRDefault="00C3554B" w:rsidP="00C3554B">
      <w:pPr>
        <w:pStyle w:val="ListParagraph"/>
        <w:numPr>
          <w:ilvl w:val="0"/>
          <w:numId w:val="4"/>
        </w:numPr>
      </w:pPr>
      <w:r w:rsidRPr="00C3554B">
        <w:t>Program ADP (SMP, ASP, NSLP, SBP</w:t>
      </w:r>
      <w:bookmarkStart w:id="0" w:name="_GoBack"/>
      <w:bookmarkEnd w:id="0"/>
      <w:r w:rsidRPr="00C3554B">
        <w:t>)</w:t>
      </w:r>
      <w:r w:rsidR="001D3000">
        <w:t xml:space="preserve"> </w:t>
      </w:r>
    </w:p>
    <w:p w:rsidR="001D3000" w:rsidRDefault="001D3000" w:rsidP="001D3000">
      <w:pPr>
        <w:pStyle w:val="ListParagraph"/>
        <w:numPr>
          <w:ilvl w:val="1"/>
          <w:numId w:val="4"/>
        </w:numPr>
      </w:pPr>
      <w:r>
        <w:rPr>
          <w:b/>
        </w:rPr>
        <w:t>Perfect score = 4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What is the average daily participation for each program area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If a program area is not offered that participation is 0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ADP will be calculated as a percentage of total students in district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Program ADP will be combined to represent a total program ADP</w:t>
      </w:r>
    </w:p>
    <w:p w:rsidR="00AA1170" w:rsidRDefault="009046F4" w:rsidP="009046F4">
      <w:pPr>
        <w:pStyle w:val="ListParagraph"/>
        <w:numPr>
          <w:ilvl w:val="2"/>
          <w:numId w:val="4"/>
        </w:numPr>
      </w:pPr>
      <w:r>
        <w:t xml:space="preserve">Ex. </w:t>
      </w:r>
      <w:r w:rsidR="00AA1170">
        <w:t xml:space="preserve"> Only NSLP &amp; SBP Offered</w:t>
      </w:r>
    </w:p>
    <w:p w:rsidR="009046F4" w:rsidRDefault="009046F4" w:rsidP="00AA1170">
      <w:pPr>
        <w:pStyle w:val="ListParagraph"/>
        <w:numPr>
          <w:ilvl w:val="3"/>
          <w:numId w:val="4"/>
        </w:numPr>
      </w:pPr>
      <w:r>
        <w:t>NSLP 1000 meals served/20 days per month = 50 ADP</w:t>
      </w:r>
    </w:p>
    <w:p w:rsidR="009046F4" w:rsidRDefault="009046F4" w:rsidP="00AA1170">
      <w:pPr>
        <w:pStyle w:val="ListParagraph"/>
        <w:numPr>
          <w:ilvl w:val="3"/>
          <w:numId w:val="4"/>
        </w:numPr>
      </w:pPr>
      <w:r>
        <w:t>50 ADP/ school population of 50 students = 1.00 ADP% (100%)</w:t>
      </w:r>
    </w:p>
    <w:p w:rsidR="009046F4" w:rsidRDefault="009046F4" w:rsidP="00AA1170">
      <w:pPr>
        <w:pStyle w:val="ListParagraph"/>
        <w:numPr>
          <w:ilvl w:val="3"/>
          <w:numId w:val="4"/>
        </w:numPr>
      </w:pPr>
      <w:r>
        <w:t xml:space="preserve">SBP 200 meals served/20 days per </w:t>
      </w:r>
      <w:proofErr w:type="gramStart"/>
      <w:r>
        <w:t>month  =</w:t>
      </w:r>
      <w:proofErr w:type="gramEnd"/>
      <w:r>
        <w:t xml:space="preserve"> </w:t>
      </w:r>
      <w:r w:rsidR="00AA1170">
        <w:t>10 ADP</w:t>
      </w:r>
    </w:p>
    <w:p w:rsidR="009046F4" w:rsidRDefault="00AA1170" w:rsidP="00AA1170">
      <w:pPr>
        <w:pStyle w:val="ListParagraph"/>
        <w:numPr>
          <w:ilvl w:val="3"/>
          <w:numId w:val="4"/>
        </w:numPr>
      </w:pPr>
      <w:r>
        <w:t>1</w:t>
      </w:r>
      <w:r w:rsidR="009046F4">
        <w:t>0 ADP/ school population of 50 students = 0.</w:t>
      </w:r>
      <w:r>
        <w:t>2</w:t>
      </w:r>
      <w:r w:rsidR="009046F4">
        <w:t xml:space="preserve"> ADP%</w:t>
      </w:r>
    </w:p>
    <w:p w:rsidR="00AA1170" w:rsidRPr="00C3554B" w:rsidRDefault="00AA1170" w:rsidP="00AA1170">
      <w:pPr>
        <w:pStyle w:val="ListParagraph"/>
        <w:numPr>
          <w:ilvl w:val="3"/>
          <w:numId w:val="4"/>
        </w:numPr>
      </w:pPr>
      <w:r>
        <w:t>SBP 0.2 + NSLP 1 = Program ADP score of 1.2 out of possible 4</w:t>
      </w:r>
    </w:p>
    <w:p w:rsidR="00C3554B" w:rsidRDefault="00C3554B" w:rsidP="00C3554B">
      <w:pPr>
        <w:pStyle w:val="ListParagraph"/>
        <w:numPr>
          <w:ilvl w:val="0"/>
          <w:numId w:val="4"/>
        </w:numPr>
      </w:pPr>
      <w:r>
        <w:t>SFSP (ADP &amp; Sites/school)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2</w:t>
      </w:r>
    </w:p>
    <w:p w:rsidR="00C3554B" w:rsidRDefault="00C3554B" w:rsidP="00C3554B">
      <w:pPr>
        <w:pStyle w:val="ListParagraph"/>
        <w:numPr>
          <w:ilvl w:val="1"/>
          <w:numId w:val="4"/>
        </w:numPr>
      </w:pPr>
      <w:r>
        <w:t>Two components from the SFSP program will be included in the score</w:t>
      </w:r>
    </w:p>
    <w:p w:rsidR="00C3554B" w:rsidRDefault="00C3554B" w:rsidP="009046F4">
      <w:pPr>
        <w:pStyle w:val="ListParagraph"/>
        <w:numPr>
          <w:ilvl w:val="2"/>
          <w:numId w:val="4"/>
        </w:numPr>
      </w:pPr>
      <w:r>
        <w:t>ADP of SFSP/School year SFA ADP</w:t>
      </w:r>
    </w:p>
    <w:p w:rsidR="00C3554B" w:rsidRDefault="009046F4" w:rsidP="009046F4">
      <w:pPr>
        <w:pStyle w:val="ListParagraph"/>
        <w:numPr>
          <w:ilvl w:val="2"/>
          <w:numId w:val="4"/>
        </w:numPr>
      </w:pPr>
      <w:r>
        <w:t>Number of SFSP site/</w:t>
      </w:r>
      <w:proofErr w:type="gramStart"/>
      <w:r>
        <w:t>school  year</w:t>
      </w:r>
      <w:proofErr w:type="gramEnd"/>
      <w:r>
        <w:t xml:space="preserve"> program sites</w:t>
      </w:r>
    </w:p>
    <w:p w:rsidR="00AA1170" w:rsidRDefault="009046F4" w:rsidP="00AA1170">
      <w:pPr>
        <w:pStyle w:val="ListParagraph"/>
        <w:numPr>
          <w:ilvl w:val="1"/>
          <w:numId w:val="4"/>
        </w:numPr>
      </w:pPr>
      <w:r>
        <w:t>These two components will be added separately and not combined</w:t>
      </w:r>
    </w:p>
    <w:p w:rsidR="00AA1170" w:rsidRDefault="00AA1170" w:rsidP="00AA1170">
      <w:pPr>
        <w:pStyle w:val="ListParagraph"/>
        <w:numPr>
          <w:ilvl w:val="2"/>
          <w:numId w:val="4"/>
        </w:numPr>
      </w:pPr>
      <w:r>
        <w:t>Ex. SFSP ADP score</w:t>
      </w:r>
    </w:p>
    <w:p w:rsidR="00AA1170" w:rsidRDefault="00AA1170" w:rsidP="00AA1170">
      <w:pPr>
        <w:pStyle w:val="ListParagraph"/>
        <w:numPr>
          <w:ilvl w:val="3"/>
          <w:numId w:val="4"/>
        </w:numPr>
      </w:pPr>
      <w:r>
        <w:t xml:space="preserve"> SFSP ADP of 100/ School year SFA ADP 500 = SFSP ADP score 0.2</w:t>
      </w:r>
    </w:p>
    <w:p w:rsidR="00AA1170" w:rsidRDefault="00AA1170" w:rsidP="00AA1170">
      <w:pPr>
        <w:pStyle w:val="ListParagraph"/>
        <w:numPr>
          <w:ilvl w:val="2"/>
          <w:numId w:val="4"/>
        </w:numPr>
      </w:pPr>
      <w:r>
        <w:t>Ex.  SFSP Sites Score</w:t>
      </w:r>
    </w:p>
    <w:p w:rsidR="00AA1170" w:rsidRDefault="00AA1170" w:rsidP="00AA1170">
      <w:pPr>
        <w:pStyle w:val="ListParagraph"/>
        <w:numPr>
          <w:ilvl w:val="3"/>
          <w:numId w:val="4"/>
        </w:numPr>
      </w:pPr>
      <w:r>
        <w:t>10 SFSP Sites (5 breakfast + 5 lunch)</w:t>
      </w:r>
      <w:proofErr w:type="gramStart"/>
      <w:r>
        <w:t>/  50</w:t>
      </w:r>
      <w:proofErr w:type="gramEnd"/>
      <w:r>
        <w:t xml:space="preserve"> (20 SBP +20 NSLP + 10 ASP) school year program sites  = </w:t>
      </w:r>
      <w:r w:rsidR="001D3000">
        <w:t>0.2 SFSP Site Score</w:t>
      </w:r>
    </w:p>
    <w:p w:rsidR="009046F4" w:rsidRDefault="009046F4" w:rsidP="009046F4">
      <w:pPr>
        <w:pStyle w:val="ListParagraph"/>
        <w:numPr>
          <w:ilvl w:val="0"/>
          <w:numId w:val="4"/>
        </w:numPr>
      </w:pPr>
      <w:r>
        <w:t>4-Day School Week (True/False)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1</w:t>
      </w:r>
    </w:p>
    <w:p w:rsidR="009046F4" w:rsidRDefault="009046F4" w:rsidP="009046F4">
      <w:pPr>
        <w:pStyle w:val="ListParagraph"/>
        <w:numPr>
          <w:ilvl w:val="1"/>
          <w:numId w:val="4"/>
        </w:numPr>
      </w:pPr>
      <w:proofErr w:type="gramStart"/>
      <w:r>
        <w:t>4 day</w:t>
      </w:r>
      <w:proofErr w:type="gramEnd"/>
      <w:r>
        <w:t xml:space="preserve"> school weeks will be seen as opportunity for increased access/participation</w:t>
      </w:r>
    </w:p>
    <w:p w:rsidR="009046F4" w:rsidRDefault="009046F4" w:rsidP="009046F4">
      <w:pPr>
        <w:pStyle w:val="ListParagraph"/>
        <w:numPr>
          <w:ilvl w:val="1"/>
          <w:numId w:val="4"/>
        </w:numPr>
      </w:pPr>
      <w:r>
        <w:t xml:space="preserve">school districts with </w:t>
      </w:r>
      <w:proofErr w:type="gramStart"/>
      <w:r>
        <w:t>Partial  4</w:t>
      </w:r>
      <w:proofErr w:type="gramEnd"/>
      <w:r>
        <w:t xml:space="preserve"> day weeks</w:t>
      </w:r>
    </w:p>
    <w:p w:rsidR="009046F4" w:rsidRDefault="001D3000" w:rsidP="009046F4">
      <w:pPr>
        <w:pStyle w:val="ListParagraph"/>
        <w:numPr>
          <w:ilvl w:val="2"/>
          <w:numId w:val="4"/>
        </w:numPr>
      </w:pPr>
      <w:r>
        <w:lastRenderedPageBreak/>
        <w:t xml:space="preserve">number of school days as part of </w:t>
      </w:r>
      <w:proofErr w:type="gramStart"/>
      <w:r>
        <w:t>4 day</w:t>
      </w:r>
      <w:proofErr w:type="gramEnd"/>
      <w:r>
        <w:t xml:space="preserve"> weeks/number of school days total</w:t>
      </w:r>
    </w:p>
    <w:p w:rsidR="001D3000" w:rsidRDefault="001D3000" w:rsidP="001D3000">
      <w:pPr>
        <w:pStyle w:val="ListParagraph"/>
        <w:numPr>
          <w:ilvl w:val="3"/>
          <w:numId w:val="4"/>
        </w:numPr>
      </w:pPr>
      <w:r>
        <w:t xml:space="preserve">Ex. 1 school on </w:t>
      </w:r>
      <w:proofErr w:type="gramStart"/>
      <w:r>
        <w:t>4 day</w:t>
      </w:r>
      <w:proofErr w:type="gramEnd"/>
      <w:r>
        <w:t xml:space="preserve"> week, 3 schools on 5 day week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 xml:space="preserve">4 weeks X </w:t>
      </w:r>
      <w:proofErr w:type="gramStart"/>
      <w:r>
        <w:t>4 day</w:t>
      </w:r>
      <w:proofErr w:type="gramEnd"/>
      <w:r>
        <w:t xml:space="preserve"> week = 16 days on 4 day week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 xml:space="preserve">4schools </w:t>
      </w:r>
      <w:proofErr w:type="gramStart"/>
      <w:r>
        <w:t>X(</w:t>
      </w:r>
      <w:proofErr w:type="gramEnd"/>
      <w:r>
        <w:t>4 weeks X 5 day week) = 80 days on 5 day weeks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>16 + 80 = 96 total days</w:t>
      </w:r>
    </w:p>
    <w:p w:rsidR="001D3000" w:rsidRDefault="001D3000" w:rsidP="001D3000">
      <w:pPr>
        <w:pStyle w:val="ListParagraph"/>
        <w:numPr>
          <w:ilvl w:val="4"/>
          <w:numId w:val="4"/>
        </w:numPr>
      </w:pPr>
      <w:r>
        <w:t xml:space="preserve">16/96 = 0.16 </w:t>
      </w:r>
      <w:r w:rsidR="005D522F">
        <w:t xml:space="preserve">percent of </w:t>
      </w:r>
      <w:proofErr w:type="gramStart"/>
      <w:r w:rsidR="005D522F">
        <w:t>4 day</w:t>
      </w:r>
      <w:proofErr w:type="gramEnd"/>
      <w:r w:rsidR="005D522F">
        <w:t xml:space="preserve"> weeks</w:t>
      </w:r>
    </w:p>
    <w:p w:rsidR="005D522F" w:rsidRDefault="005D522F" w:rsidP="005D522F">
      <w:pPr>
        <w:pStyle w:val="ListParagraph"/>
        <w:numPr>
          <w:ilvl w:val="4"/>
          <w:numId w:val="4"/>
        </w:numPr>
      </w:pPr>
      <w:r>
        <w:t xml:space="preserve">1 – 0.16 = 0.84 </w:t>
      </w:r>
      <w:proofErr w:type="gramStart"/>
      <w:r>
        <w:t>4 day</w:t>
      </w:r>
      <w:proofErr w:type="gramEnd"/>
      <w:r>
        <w:t xml:space="preserve"> week score</w:t>
      </w:r>
    </w:p>
    <w:p w:rsidR="005D522F" w:rsidRDefault="005D522F" w:rsidP="005D522F">
      <w:pPr>
        <w:pStyle w:val="ListParagraph"/>
        <w:numPr>
          <w:ilvl w:val="3"/>
          <w:numId w:val="4"/>
        </w:numPr>
      </w:pPr>
      <w:r>
        <w:t xml:space="preserve">Ex. All schools on </w:t>
      </w:r>
      <w:proofErr w:type="gramStart"/>
      <w:r>
        <w:t>4 day</w:t>
      </w:r>
      <w:proofErr w:type="gramEnd"/>
      <w:r>
        <w:t xml:space="preserve"> week</w:t>
      </w:r>
    </w:p>
    <w:p w:rsidR="005D522F" w:rsidRDefault="005D522F" w:rsidP="005D522F">
      <w:pPr>
        <w:pStyle w:val="ListParagraph"/>
        <w:numPr>
          <w:ilvl w:val="4"/>
          <w:numId w:val="4"/>
        </w:numPr>
      </w:pPr>
      <w:r>
        <w:t xml:space="preserve">0 = </w:t>
      </w:r>
      <w:proofErr w:type="gramStart"/>
      <w:r>
        <w:t>4 day</w:t>
      </w:r>
      <w:proofErr w:type="gramEnd"/>
      <w:r>
        <w:t xml:space="preserve"> week score</w:t>
      </w:r>
    </w:p>
    <w:p w:rsidR="005D522F" w:rsidRDefault="005D522F" w:rsidP="005D522F">
      <w:pPr>
        <w:pStyle w:val="ListParagraph"/>
        <w:numPr>
          <w:ilvl w:val="0"/>
          <w:numId w:val="4"/>
        </w:numPr>
      </w:pPr>
      <w:r>
        <w:t>CEP (True/False/</w:t>
      </w:r>
      <w:proofErr w:type="gramStart"/>
      <w:r>
        <w:t>Partial(</w:t>
      </w:r>
      <w:proofErr w:type="gramEnd"/>
      <w:r>
        <w:t>number of students CEP/total SFA students))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>Perfect Score = 1</w:t>
      </w:r>
    </w:p>
    <w:p w:rsidR="005D522F" w:rsidRDefault="005D522F" w:rsidP="005D522F">
      <w:pPr>
        <w:pStyle w:val="ListParagraph"/>
        <w:numPr>
          <w:ilvl w:val="1"/>
          <w:numId w:val="4"/>
        </w:numPr>
      </w:pPr>
      <w:r>
        <w:t>CEP is protective of food access therefore if present score of 1</w:t>
      </w:r>
    </w:p>
    <w:p w:rsidR="005D522F" w:rsidRDefault="005D522F" w:rsidP="005D522F">
      <w:pPr>
        <w:pStyle w:val="ListParagraph"/>
        <w:numPr>
          <w:ilvl w:val="2"/>
          <w:numId w:val="4"/>
        </w:numPr>
      </w:pPr>
      <w:r>
        <w:t>Partial CEP calculated as percentage of students under CEP</w:t>
      </w:r>
    </w:p>
    <w:p w:rsidR="005D522F" w:rsidRDefault="005D522F" w:rsidP="005D522F">
      <w:pPr>
        <w:pStyle w:val="ListParagraph"/>
        <w:numPr>
          <w:ilvl w:val="3"/>
          <w:numId w:val="4"/>
        </w:numPr>
      </w:pPr>
      <w:r>
        <w:t>Ex. 1 school of 100 students CEP, 1 school of 200 students non-cep</w:t>
      </w:r>
    </w:p>
    <w:p w:rsidR="005D522F" w:rsidRDefault="005D522F" w:rsidP="005D522F">
      <w:pPr>
        <w:pStyle w:val="ListParagraph"/>
        <w:numPr>
          <w:ilvl w:val="4"/>
          <w:numId w:val="4"/>
        </w:numPr>
      </w:pPr>
      <w:r>
        <w:t>100 CEP students / 300 total students = .33 CEP score</w:t>
      </w:r>
    </w:p>
    <w:p w:rsidR="005D522F" w:rsidRDefault="005D522F" w:rsidP="005D522F">
      <w:pPr>
        <w:pStyle w:val="ListParagraph"/>
        <w:numPr>
          <w:ilvl w:val="0"/>
          <w:numId w:val="4"/>
        </w:numPr>
      </w:pPr>
      <w:r>
        <w:t>Urban/Rural/Frontier</w:t>
      </w:r>
    </w:p>
    <w:p w:rsidR="005D522F" w:rsidRPr="005D522F" w:rsidRDefault="005D522F" w:rsidP="005D522F">
      <w:pPr>
        <w:pStyle w:val="ListParagraph"/>
        <w:numPr>
          <w:ilvl w:val="1"/>
          <w:numId w:val="4"/>
        </w:numPr>
        <w:rPr>
          <w:b/>
        </w:rPr>
      </w:pPr>
      <w:r w:rsidRPr="005D522F">
        <w:rPr>
          <w:b/>
        </w:rPr>
        <w:t xml:space="preserve">Perfect Score = </w:t>
      </w:r>
      <w:r w:rsidR="00A164C5">
        <w:rPr>
          <w:b/>
        </w:rPr>
        <w:t>1</w:t>
      </w:r>
    </w:p>
    <w:p w:rsidR="005D522F" w:rsidRPr="00A164C5" w:rsidRDefault="005D522F" w:rsidP="005D522F">
      <w:pPr>
        <w:pStyle w:val="ListParagraph"/>
        <w:numPr>
          <w:ilvl w:val="1"/>
          <w:numId w:val="4"/>
        </w:numPr>
        <w:rPr>
          <w:b/>
        </w:rPr>
      </w:pPr>
      <w:r>
        <w:t xml:space="preserve">Urban = </w:t>
      </w:r>
      <w:r w:rsidR="00A164C5">
        <w:t>1</w:t>
      </w:r>
      <w:r>
        <w:t xml:space="preserve">, Rural = </w:t>
      </w:r>
      <w:r w:rsidR="00A164C5">
        <w:t>0</w:t>
      </w:r>
      <w:r>
        <w:t xml:space="preserve">, Frontier = </w:t>
      </w:r>
      <w:r w:rsidR="00A164C5">
        <w:t xml:space="preserve">-1 </w:t>
      </w:r>
      <w:r w:rsidR="00A164C5" w:rsidRPr="00A164C5">
        <w:rPr>
          <w:b/>
        </w:rPr>
        <w:t>(Frontier not currently calculated in analysis)</w:t>
      </w:r>
    </w:p>
    <w:p w:rsidR="005D522F" w:rsidRDefault="005D522F" w:rsidP="005D522F">
      <w:pPr>
        <w:pStyle w:val="ListParagraph"/>
        <w:numPr>
          <w:ilvl w:val="1"/>
          <w:numId w:val="4"/>
        </w:numPr>
      </w:pPr>
      <w:r>
        <w:t>Being in an urban environment assumes more opportunity for access through other means</w:t>
      </w:r>
    </w:p>
    <w:p w:rsidR="005D522F" w:rsidRDefault="005D522F" w:rsidP="005D522F">
      <w:pPr>
        <w:pStyle w:val="ListParagraph"/>
        <w:numPr>
          <w:ilvl w:val="0"/>
          <w:numId w:val="4"/>
        </w:numPr>
      </w:pPr>
      <w:r>
        <w:t>Percent of students eligible for free meals</w:t>
      </w:r>
    </w:p>
    <w:p w:rsidR="005D522F" w:rsidRPr="00CE5644" w:rsidRDefault="00CE5644" w:rsidP="005D522F">
      <w:pPr>
        <w:pStyle w:val="ListParagraph"/>
        <w:numPr>
          <w:ilvl w:val="1"/>
          <w:numId w:val="4"/>
        </w:numPr>
        <w:rPr>
          <w:b/>
        </w:rPr>
      </w:pPr>
      <w:r w:rsidRPr="00CE5644">
        <w:rPr>
          <w:b/>
        </w:rPr>
        <w:t>Perfect Score = 1</w:t>
      </w:r>
    </w:p>
    <w:p w:rsidR="00CE5644" w:rsidRDefault="00CE5644" w:rsidP="005D522F">
      <w:pPr>
        <w:pStyle w:val="ListParagraph"/>
        <w:numPr>
          <w:ilvl w:val="1"/>
          <w:numId w:val="4"/>
        </w:numPr>
      </w:pPr>
      <w:r>
        <w:t>Percent as a portion of 1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>Ex. District has 35% Free eligible population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>0.35 Percent Free Score</w:t>
      </w:r>
    </w:p>
    <w:p w:rsidR="00CE5644" w:rsidRDefault="00CE5644" w:rsidP="00CE5644">
      <w:pPr>
        <w:pStyle w:val="ListParagraph"/>
        <w:numPr>
          <w:ilvl w:val="1"/>
          <w:numId w:val="4"/>
        </w:numPr>
      </w:pPr>
      <w:r>
        <w:t xml:space="preserve">To be noted no districts can </w:t>
      </w:r>
      <w:proofErr w:type="gramStart"/>
      <w:r>
        <w:t>actually score</w:t>
      </w:r>
      <w:proofErr w:type="gramEnd"/>
      <w:r>
        <w:t xml:space="preserve"> a perfect score on either free or reduced student percentage but will represent need</w:t>
      </w:r>
    </w:p>
    <w:p w:rsidR="00CE5644" w:rsidRDefault="00CE5644" w:rsidP="00CE5644">
      <w:pPr>
        <w:pStyle w:val="ListParagraph"/>
        <w:numPr>
          <w:ilvl w:val="0"/>
          <w:numId w:val="4"/>
        </w:numPr>
      </w:pPr>
      <w:r>
        <w:t>Percent of students eligible for reduced cost meals</w:t>
      </w:r>
    </w:p>
    <w:p w:rsidR="00CE5644" w:rsidRDefault="00CE5644" w:rsidP="00CE5644">
      <w:pPr>
        <w:pStyle w:val="ListParagraph"/>
        <w:numPr>
          <w:ilvl w:val="1"/>
          <w:numId w:val="4"/>
        </w:numPr>
        <w:rPr>
          <w:b/>
        </w:rPr>
      </w:pPr>
      <w:r w:rsidRPr="00CE5644">
        <w:rPr>
          <w:b/>
        </w:rPr>
        <w:t>Perfect Score = 1</w:t>
      </w:r>
    </w:p>
    <w:p w:rsidR="00CE5644" w:rsidRDefault="00CE5644" w:rsidP="00CE5644">
      <w:pPr>
        <w:pStyle w:val="ListParagraph"/>
        <w:numPr>
          <w:ilvl w:val="1"/>
          <w:numId w:val="4"/>
        </w:numPr>
      </w:pPr>
      <w:r>
        <w:t>Percent as a portion of 1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>Ex. District has 35% Reduced eligible population</w:t>
      </w:r>
    </w:p>
    <w:p w:rsidR="00CE5644" w:rsidRDefault="00CE5644" w:rsidP="00CE5644">
      <w:pPr>
        <w:pStyle w:val="ListParagraph"/>
        <w:numPr>
          <w:ilvl w:val="2"/>
          <w:numId w:val="4"/>
        </w:numPr>
      </w:pPr>
      <w:r>
        <w:t>0.35 Percent Reduced Score</w:t>
      </w:r>
    </w:p>
    <w:p w:rsidR="00CE5644" w:rsidRDefault="00CE5644" w:rsidP="00CE5644">
      <w:pPr>
        <w:pStyle w:val="ListParagraph"/>
        <w:numPr>
          <w:ilvl w:val="1"/>
          <w:numId w:val="4"/>
        </w:numPr>
      </w:pPr>
      <w:r>
        <w:t xml:space="preserve">To be noted no districts can </w:t>
      </w:r>
      <w:proofErr w:type="gramStart"/>
      <w:r>
        <w:t>actually score</w:t>
      </w:r>
      <w:proofErr w:type="gramEnd"/>
      <w:r>
        <w:t xml:space="preserve"> a perfect score on either free or reduced student percentage but will represent need</w:t>
      </w:r>
    </w:p>
    <w:p w:rsidR="00CE5644" w:rsidRDefault="00CE5644" w:rsidP="00CE5644">
      <w:pPr>
        <w:pStyle w:val="ListParagraph"/>
        <w:numPr>
          <w:ilvl w:val="0"/>
          <w:numId w:val="4"/>
        </w:numPr>
      </w:pPr>
      <w:r>
        <w:t xml:space="preserve">District </w:t>
      </w:r>
      <w:proofErr w:type="gramStart"/>
      <w:r>
        <w:t>size(</w:t>
      </w:r>
      <w:proofErr w:type="gramEnd"/>
      <w:r>
        <w:t>&lt;50,51-500, 501-1000, 1001-5000,5001-10000, &gt;10000)</w:t>
      </w:r>
    </w:p>
    <w:p w:rsidR="00CE5644" w:rsidRDefault="00CE5644" w:rsidP="00CE5644">
      <w:pPr>
        <w:pStyle w:val="ListParagraph"/>
        <w:numPr>
          <w:ilvl w:val="1"/>
          <w:numId w:val="4"/>
        </w:numPr>
        <w:rPr>
          <w:b/>
        </w:rPr>
      </w:pPr>
      <w:r w:rsidRPr="00CE5644">
        <w:rPr>
          <w:b/>
        </w:rPr>
        <w:t>Perfect Score = 2</w:t>
      </w:r>
    </w:p>
    <w:p w:rsidR="00B64862" w:rsidRDefault="00B64862" w:rsidP="00CE5644">
      <w:pPr>
        <w:pStyle w:val="ListParagraph"/>
        <w:numPr>
          <w:ilvl w:val="1"/>
          <w:numId w:val="4"/>
        </w:numPr>
        <w:rPr>
          <w:b/>
        </w:rPr>
      </w:pPr>
      <w:r>
        <w:t>District size is directly related to available resources within SFA</w:t>
      </w:r>
    </w:p>
    <w:p w:rsidR="00CE5644" w:rsidRPr="005D5B3C" w:rsidRDefault="005D5B3C" w:rsidP="00CE5644">
      <w:pPr>
        <w:pStyle w:val="ListParagraph"/>
        <w:numPr>
          <w:ilvl w:val="1"/>
          <w:numId w:val="4"/>
        </w:numPr>
        <w:rPr>
          <w:b/>
        </w:rPr>
      </w:pPr>
      <w:r>
        <w:t>Step improvement by 0.33 per grouping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 xml:space="preserve">&lt;50 = </w:t>
      </w:r>
      <w:r w:rsidR="00B64862">
        <w:t>0.33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51-500</w:t>
      </w:r>
      <w:r w:rsidR="00B64862">
        <w:t xml:space="preserve"> = 0.67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501-1000</w:t>
      </w:r>
      <w:r w:rsidR="00B64862">
        <w:t xml:space="preserve"> = 1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1001-5000</w:t>
      </w:r>
      <w:r w:rsidR="00B64862">
        <w:t xml:space="preserve"> = 1.34</w:t>
      </w:r>
    </w:p>
    <w:p w:rsidR="005D5B3C" w:rsidRPr="005D5B3C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>5001-10000 = 1.</w:t>
      </w:r>
      <w:r w:rsidR="00B64862">
        <w:t>67</w:t>
      </w:r>
    </w:p>
    <w:p w:rsidR="005D5B3C" w:rsidRPr="00CE5644" w:rsidRDefault="005D5B3C" w:rsidP="005D5B3C">
      <w:pPr>
        <w:pStyle w:val="ListParagraph"/>
        <w:numPr>
          <w:ilvl w:val="2"/>
          <w:numId w:val="4"/>
        </w:numPr>
        <w:rPr>
          <w:b/>
        </w:rPr>
      </w:pPr>
      <w:r>
        <w:t xml:space="preserve"> &gt;10000 = 2</w:t>
      </w:r>
    </w:p>
    <w:sectPr w:rsidR="005D5B3C" w:rsidRPr="00CE564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C7693" w:rsidRDefault="007C7693" w:rsidP="00C53B0E">
      <w:pPr>
        <w:spacing w:after="0" w:line="240" w:lineRule="auto"/>
      </w:pPr>
      <w:r>
        <w:separator/>
      </w:r>
    </w:p>
  </w:endnote>
  <w:endnote w:type="continuationSeparator" w:id="0">
    <w:p w:rsidR="007C7693" w:rsidRDefault="007C7693" w:rsidP="00C53B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53B0E" w:rsidRDefault="00C53B0E">
    <w:pPr>
      <w:pStyle w:val="Footer"/>
    </w:pPr>
    <w:r>
      <w:fldChar w:fldCharType="begin"/>
    </w:r>
    <w:r>
      <w:instrText xml:space="preserve"> DATE \@ "M/d/yyyy" </w:instrText>
    </w:r>
    <w:r>
      <w:fldChar w:fldCharType="separate"/>
    </w:r>
    <w:r w:rsidR="00A164C5">
      <w:rPr>
        <w:noProof/>
      </w:rPr>
      <w:t>4/30/2019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C7693" w:rsidRDefault="007C7693" w:rsidP="00C53B0E">
      <w:pPr>
        <w:spacing w:after="0" w:line="240" w:lineRule="auto"/>
      </w:pPr>
      <w:r>
        <w:separator/>
      </w:r>
    </w:p>
  </w:footnote>
  <w:footnote w:type="continuationSeparator" w:id="0">
    <w:p w:rsidR="007C7693" w:rsidRDefault="007C7693" w:rsidP="00C53B0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6D6B62"/>
    <w:multiLevelType w:val="hybridMultilevel"/>
    <w:tmpl w:val="353EEB2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C5307A2"/>
    <w:multiLevelType w:val="hybridMultilevel"/>
    <w:tmpl w:val="0C9C2E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3B148E3"/>
    <w:multiLevelType w:val="hybridMultilevel"/>
    <w:tmpl w:val="FF7E2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F5C72D2"/>
    <w:multiLevelType w:val="hybridMultilevel"/>
    <w:tmpl w:val="0C9C2E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3sjA3szA0sDQ2NjdR0lEKTi0uzszPAykwrgUA3GvcnCwAAAA="/>
  </w:docVars>
  <w:rsids>
    <w:rsidRoot w:val="004A671C"/>
    <w:rsid w:val="00031D01"/>
    <w:rsid w:val="001D3000"/>
    <w:rsid w:val="002561A4"/>
    <w:rsid w:val="004A671C"/>
    <w:rsid w:val="005D522F"/>
    <w:rsid w:val="005D5B3C"/>
    <w:rsid w:val="006C01EB"/>
    <w:rsid w:val="007C7693"/>
    <w:rsid w:val="00847754"/>
    <w:rsid w:val="008C38C0"/>
    <w:rsid w:val="008E4A8A"/>
    <w:rsid w:val="008F5279"/>
    <w:rsid w:val="009046F4"/>
    <w:rsid w:val="00926486"/>
    <w:rsid w:val="00957488"/>
    <w:rsid w:val="00A164C5"/>
    <w:rsid w:val="00AA1170"/>
    <w:rsid w:val="00B64862"/>
    <w:rsid w:val="00BB779A"/>
    <w:rsid w:val="00C3554B"/>
    <w:rsid w:val="00C53B0E"/>
    <w:rsid w:val="00CE5644"/>
    <w:rsid w:val="00E57F20"/>
    <w:rsid w:val="00F40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B8299"/>
  <w15:chartTrackingRefBased/>
  <w15:docId w15:val="{58993EC6-B64F-4796-BC5C-A7C1576D8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01E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3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3B0E"/>
  </w:style>
  <w:style w:type="paragraph" w:styleId="Footer">
    <w:name w:val="footer"/>
    <w:basedOn w:val="Normal"/>
    <w:link w:val="FooterChar"/>
    <w:uiPriority w:val="99"/>
    <w:unhideWhenUsed/>
    <w:rsid w:val="00C53B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3B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</Pages>
  <Words>553</Words>
  <Characters>315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meron Herritt</dc:creator>
  <cp:keywords/>
  <dc:description/>
  <cp:lastModifiedBy>Cameron Herritt</cp:lastModifiedBy>
  <cp:revision>6</cp:revision>
  <dcterms:created xsi:type="dcterms:W3CDTF">2019-04-03T01:32:00Z</dcterms:created>
  <dcterms:modified xsi:type="dcterms:W3CDTF">2019-05-01T01:36:00Z</dcterms:modified>
</cp:coreProperties>
</file>